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fac324df9955ce759387691b6d8254525c2ce4a"/>
    <w:p>
      <w:pPr>
        <w:pStyle w:val="Heading1"/>
      </w:pPr>
      <w:r>
        <w:t xml:space="preserve">Cover Letter for Carpenter Position in China Guangzhou</w:t>
      </w:r>
    </w:p>
    <w:p>
      <w:pPr>
        <w:pStyle w:val="FirstParagraph"/>
      </w:pPr>
      <w:r>
        <w:t xml:space="preserve">Dear Hiring Manager,</w:t>
      </w:r>
    </w:p>
    <w:bookmarkEnd w:id="20"/>
    <w:p>
      <w:pPr>
        <w:pStyle w:val="BodyText"/>
      </w:pPr>
      <w:r>
        <w:t xml:space="preserve">I am writing to express my interest in the Carpenter position at your esteemed organization in China Guangzhou. With a wealth of experience in carpentry, a deep appreciation for craftsmanship, and a strong desire to contribute to the vibrant construction and design industry of Guangzhou, I believe I am an ideal candidate for this role. My expertise in both traditional and modern woodworking techniques, combined with my commitment to excellence, aligns seamlessly with the needs of your team. This cover letter outlines my qualifications, passion for carpentry, and why I am excited to pursue opportunities in China Guangzhou.</w:t>
      </w:r>
    </w:p>
    <w:bookmarkStart w:id="21" w:name="experience-and-expertise-as-a-carpenter"/>
    <w:p>
      <w:pPr>
        <w:pStyle w:val="Heading2"/>
      </w:pPr>
      <w:r>
        <w:t xml:space="preserve">Experience and Expertise as a Carpenter</w:t>
      </w:r>
    </w:p>
    <w:p>
      <w:pPr>
        <w:pStyle w:val="FirstParagraph"/>
      </w:pPr>
      <w:r>
        <w:t xml:space="preserve">As a professional Carpenter with over [X years] of experience, I have honed my skills in various aspects of woodworking, including furniture making, cabinetry, structural framing, and decorative woodwork. My career has taken me through diverse projects ranging from residential renovations to commercial construction sites. I am proficient in reading blueprints, using hand and power tools safely, and delivering high-quality results that meet or exceed client expectations. My attention to detail and ability to work efficiently under pressure have consistently enabled me to complete projects on time and within budget.</w:t>
      </w:r>
    </w:p>
    <w:p>
      <w:pPr>
        <w:pStyle w:val="BodyText"/>
      </w:pPr>
      <w:r>
        <w:t xml:space="preserve">One of my greatest strengths is my adaptability. Whether working on traditional Chinese-style furniture or modern architectural designs, I approach each task with the same level of dedication and creativity. For example, during my tenure at [Previous Company Name], I led a team to restore a historic wooden temple in [Location], where I combined traditional joinery techniques with contemporary tools to preserve the structure’s authenticity while ensuring its longevity. This project not only reinforced my technical skills but also deepened my respect for the cultural significance of craftsmanship.</w:t>
      </w:r>
    </w:p>
    <w:bookmarkEnd w:id="21"/>
    <w:bookmarkStart w:id="22" w:name="Xa70c1dff5f76561404c0ace20cdb33c1d2fc16f"/>
    <w:p>
      <w:pPr>
        <w:pStyle w:val="Heading2"/>
      </w:pPr>
      <w:r>
        <w:t xml:space="preserve">Why China Guangzhou? A Hub for Carpentry Opportunities</w:t>
      </w:r>
    </w:p>
    <w:p>
      <w:pPr>
        <w:pStyle w:val="FirstParagraph"/>
      </w:pPr>
      <w:r>
        <w:t xml:space="preserve">China Guangzhou has long been a center of innovation, culture, and economic growth. As one of the country’s most dynamic cities, it offers a unique blend of traditional values and modern development. The construction and design industries in Guangzhou are thriving, driven by rapid urbanization, infrastructure projects, and a growing demand for high-quality craftsmanship. This environment presents an exciting opportunity for skilled professionals like myself to contribute to meaningful projects while immersing themselves in the city’s rich cultural heritage.</w:t>
      </w:r>
    </w:p>
    <w:p>
      <w:pPr>
        <w:pStyle w:val="BodyText"/>
      </w:pPr>
      <w:r>
        <w:t xml:space="preserve">What draws me specifically to Guangzhou is its reputation as a crossroads of global and local influences. The city’s architectural landscape, from historic temples to cutting-edge skyscrapers, reflects a deep appreciation for design and functionality. I am particularly interested in working on projects that incorporate traditional Chinese woodworking techniques, such as the intricate joinery seen in classical Chinese architecture. I believe my background in this area would allow me to add value to your team while also learning from the unique challenges and opportunities of working in this region.</w:t>
      </w:r>
    </w:p>
    <w:bookmarkEnd w:id="22"/>
    <w:bookmarkStart w:id="23" w:name="alignment-with-your-organizations-values"/>
    <w:p>
      <w:pPr>
        <w:pStyle w:val="Heading2"/>
      </w:pPr>
      <w:r>
        <w:t xml:space="preserve">Alignment with Your Organization’s Values</w:t>
      </w:r>
    </w:p>
    <w:p>
      <w:pPr>
        <w:pStyle w:val="FirstParagraph"/>
      </w:pPr>
      <w:r>
        <w:t xml:space="preserve">Your organization’s commitment to excellence, innovation, and quality resonates deeply with my personal philosophy as a Carpenter. I understand that in Guangzhou, where competition is fierce and standards are high, the ability to deliver exceptional work is critical. My track record of producing durable, aesthetically pleasing woodwork has earned me a reputation for reliability and precision. I am confident that my skills would contribute to your company’s continued success in delivering projects that stand out in a competitive market.</w:t>
      </w:r>
    </w:p>
    <w:p>
      <w:pPr>
        <w:pStyle w:val="BodyText"/>
      </w:pPr>
      <w:r>
        <w:t xml:space="preserve">Furthermore, I am eager to collaborate with a team that values sustainability and ethical practices. Guangzhou is at the forefront of green building initiatives, and I have experience using eco-friendly materials and techniques to minimize waste while maximizing efficiency. Whether it’s sourcing locally-sustainable timber or implementing energy-efficient processes, I am committed to supporting projects that align with environmental responsibility.</w:t>
      </w:r>
    </w:p>
    <w:bookmarkEnd w:id="23"/>
    <w:bookmarkStart w:id="24" w:name="X2f0f09928cf613de280e998908723ebb769f407"/>
    <w:p>
      <w:pPr>
        <w:pStyle w:val="Heading2"/>
      </w:pPr>
      <w:r>
        <w:t xml:space="preserve">Personal Motivation and Cultural Connection</w:t>
      </w:r>
    </w:p>
    <w:p>
      <w:pPr>
        <w:pStyle w:val="FirstParagraph"/>
      </w:pPr>
      <w:r>
        <w:t xml:space="preserve">Beyond my professional qualifications, I am deeply motivated by the opportunity to work in China Guangzhou. The city’s vibrant culture, warm hospitality, and rich history have always fascinated me. I believe that working in such an environment would not only enhance my technical skills but also broaden my perspective as a global citizen. Guangzhou’s emphasis on craftsmanship and attention to detail mirrors the values I hold dear as a Carpenter.</w:t>
      </w:r>
    </w:p>
    <w:p>
      <w:pPr>
        <w:pStyle w:val="BodyText"/>
      </w:pPr>
      <w:r>
        <w:t xml:space="preserve">I am also eager to learn from the local woodworking community and contribute to its legacy. I have studied Chinese carpentry techniques, such as the use of mortise-and-tenon joints and traditional lacquer finishes, which are integral to many historical structures in Guangzhou. By combining these time-honored methods with modern practices, I hope to create work that bridges the past and future while respecting the cultural significance of woodcraft.</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Carpenter in China Guangzhou. My experience, passion for woodworking, and dedication to excellence make me a strong candidate for this role. I am confident that my skills and cultural curiosity would allow me to thrive in this dynamic environment while contributing to the success of your organization.</w:t>
      </w:r>
    </w:p>
    <w:p>
      <w:pPr>
        <w:pStyle w:val="BodyText"/>
      </w:pPr>
      <w:r>
        <w:t xml:space="preserve">I would be delighted to discuss how my background and vision align with your company’s goals. Thank you for considering my application. I look forward to the opportunity to speak with you further.</w:t>
      </w:r>
    </w:p>
    <w:bookmarkEnd w:id="25"/>
    <w:p>
      <w:pPr>
        <w:pStyle w:val="BodyText"/>
      </w:pPr>
      <w:r>
        <w:t xml:space="preserve">Sincerely,</w:t>
      </w:r>
    </w:p>
    <w:p>
      <w:pPr>
        <w:pStyle w:val="BodyText"/>
      </w:pPr>
      <w:r>
        <w:t xml:space="preserve">[Your Full Name]</w:t>
      </w:r>
    </w:p>
    <w:p>
      <w:pPr>
        <w:pStyle w:val="BodyText"/>
      </w:pPr>
      <w:r>
        <w:t xml:space="preserve">[Your Contact Information: Email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China Guangzhou</dc:title>
  <dc:creator/>
  <dc:language>en</dc:language>
  <cp:keywords/>
  <dcterms:created xsi:type="dcterms:W3CDTF">2025-12-12T02:55:15Z</dcterms:created>
  <dcterms:modified xsi:type="dcterms:W3CDTF">2025-12-12T02:55:15Z</dcterms:modified>
</cp:coreProperties>
</file>

<file path=docProps/custom.xml><?xml version="1.0" encoding="utf-8"?>
<Properties xmlns="http://schemas.openxmlformats.org/officeDocument/2006/custom-properties" xmlns:vt="http://schemas.openxmlformats.org/officeDocument/2006/docPropsVTypes"/>
</file>